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FA798A5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vedoucího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3BEA7BD7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E72A1C">
        <w:rPr>
          <w:rFonts w:asciiTheme="minorHAnsi" w:hAnsiTheme="minorHAnsi" w:cstheme="minorHAnsi"/>
          <w:sz w:val="22"/>
          <w:szCs w:val="22"/>
        </w:rPr>
        <w:t xml:space="preserve">Bc. </w:t>
      </w:r>
      <w:r w:rsidR="00E63C53">
        <w:rPr>
          <w:rFonts w:asciiTheme="minorHAnsi" w:hAnsiTheme="minorHAnsi" w:cstheme="minorHAnsi"/>
          <w:sz w:val="22"/>
          <w:szCs w:val="22"/>
        </w:rPr>
        <w:t>Petra Hanáčková</w:t>
      </w:r>
    </w:p>
    <w:p w14:paraId="00D6BB86" w14:textId="216B1616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 w:rsidR="006C4198">
        <w:rPr>
          <w:rFonts w:asciiTheme="minorHAnsi" w:hAnsiTheme="minorHAnsi" w:cstheme="minorHAnsi"/>
          <w:sz w:val="22"/>
          <w:szCs w:val="22"/>
        </w:rPr>
        <w:t>diplomové práce (D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  <w:r w:rsidR="00E72A1C">
        <w:rPr>
          <w:rFonts w:asciiTheme="minorHAnsi" w:hAnsiTheme="minorHAnsi" w:cstheme="minorHAnsi"/>
          <w:sz w:val="22"/>
          <w:szCs w:val="22"/>
        </w:rPr>
        <w:t>Ing. Eliška Kozubíková, Ph.D.</w:t>
      </w:r>
    </w:p>
    <w:p w14:paraId="09E4DE65" w14:textId="08BD7744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6C4198">
        <w:rPr>
          <w:rFonts w:cstheme="minorHAnsi"/>
        </w:rPr>
        <w:t>D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EE3175">
        <w:rPr>
          <w:rFonts w:cstheme="minorHAnsi"/>
        </w:rPr>
        <w:t xml:space="preserve">Projekt financování investičního záměru </w:t>
      </w:r>
      <w:r w:rsidR="00D83F75">
        <w:rPr>
          <w:rFonts w:cstheme="minorHAnsi"/>
        </w:rPr>
        <w:t>města Slavičín</w:t>
      </w:r>
    </w:p>
    <w:p w14:paraId="35028D0F" w14:textId="34E328DB" w:rsidR="00A40E93" w:rsidRPr="009C322A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E72A1C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53E2DFDC" w14:textId="5DBCE717" w:rsidR="006C4198" w:rsidRPr="0097798F" w:rsidRDefault="006C4198" w:rsidP="006C4198">
      <w:pPr>
        <w:spacing w:after="0" w:line="240" w:lineRule="auto"/>
        <w:jc w:val="both"/>
        <w:rPr>
          <w:rFonts w:cstheme="minorHAnsi"/>
          <w:sz w:val="20"/>
        </w:rPr>
      </w:pPr>
    </w:p>
    <w:p w14:paraId="32FA3CE4" w14:textId="1A1A33B2" w:rsidR="006C4198" w:rsidRPr="006C4198" w:rsidRDefault="006C4198" w:rsidP="006C4198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A183B3B" w14:textId="2ED1144F" w:rsidR="00A40E93" w:rsidRDefault="00A40E93" w:rsidP="006C419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 w:rsidR="00CC5272">
        <w:rPr>
          <w:rFonts w:cstheme="minorHAnsi"/>
          <w:i/>
          <w:sz w:val="20"/>
        </w:rPr>
        <w:t>.</w:t>
      </w:r>
    </w:p>
    <w:p w14:paraId="2604D598" w14:textId="2282F938" w:rsidR="00CC5272" w:rsidRDefault="00CC5272" w:rsidP="006C419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615BCB3F" w14:textId="464E43A6" w:rsidR="006C4198" w:rsidRDefault="006C4198" w:rsidP="00C0288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Vedoucí </w:t>
      </w:r>
      <w:r w:rsidR="00366C7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44FF3E59" w14:textId="77777777" w:rsidR="006C4198" w:rsidRDefault="006C4198" w:rsidP="00CC5272">
      <w:pPr>
        <w:tabs>
          <w:tab w:val="right" w:pos="10206"/>
        </w:tabs>
        <w:spacing w:after="120" w:line="240" w:lineRule="auto"/>
        <w:jc w:val="both"/>
        <w:rPr>
          <w:rFonts w:cstheme="minorHAnsi"/>
          <w:b/>
        </w:rPr>
      </w:pPr>
    </w:p>
    <w:p w14:paraId="2EA51542" w14:textId="37E0C556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35636FC9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660174E9" w:rsidR="000E094A" w:rsidRDefault="00B3175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6F318CF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="008B781B"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="008B781B"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="008B781B" w:rsidRPr="008B781B">
              <w:rPr>
                <w:rFonts w:cstheme="minorHAnsi"/>
                <w:i/>
                <w:sz w:val="20"/>
              </w:rPr>
              <w:t xml:space="preserve"> </w:t>
            </w:r>
            <w:r w:rsidR="008B781B">
              <w:rPr>
                <w:rFonts w:cstheme="minorHAnsi"/>
                <w:i/>
                <w:sz w:val="20"/>
              </w:rPr>
              <w:t>srozumitelnost formulace cílů práce a použitých metod zpracování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zhodnocení</w:t>
            </w:r>
            <w:r w:rsidR="008B781B">
              <w:rPr>
                <w:rFonts w:cstheme="minorHAnsi"/>
                <w:i/>
                <w:sz w:val="20"/>
              </w:rPr>
              <w:t xml:space="preserve"> cíl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práce v souladu s tématem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zvolené metody a postupy </w:t>
            </w:r>
            <w:r>
              <w:rPr>
                <w:rFonts w:cstheme="minorHAnsi"/>
                <w:i/>
                <w:sz w:val="20"/>
              </w:rPr>
              <w:t>použité</w:t>
            </w:r>
            <w:r w:rsidR="008B781B">
              <w:rPr>
                <w:rFonts w:cstheme="minorHAnsi"/>
                <w:i/>
                <w:sz w:val="20"/>
              </w:rPr>
              <w:t xml:space="preserve"> pro naplnění cílů práce.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BEDE3C6" w14:textId="76FE0784" w:rsidR="000E094A" w:rsidRDefault="007C382D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íle a metody práce jsou formulovány v souladu se zadáním a tématem práce, zvolené postupy jsou pro naplnění cíle vhodné.</w:t>
            </w:r>
          </w:p>
          <w:p w14:paraId="204804A3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7E71362B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41F16258" w:rsidR="000E094A" w:rsidRDefault="003E72E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33A11B17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>obsah kritick</w:t>
            </w:r>
            <w:r>
              <w:rPr>
                <w:rFonts w:cstheme="minorHAnsi"/>
                <w:i/>
                <w:sz w:val="20"/>
              </w:rPr>
              <w:t>é</w:t>
            </w:r>
            <w:r w:rsidR="008B781B">
              <w:rPr>
                <w:rFonts w:cstheme="minorHAnsi"/>
                <w:i/>
                <w:sz w:val="20"/>
              </w:rPr>
              <w:t xml:space="preserve"> literární rešerš</w:t>
            </w:r>
            <w:r>
              <w:rPr>
                <w:rFonts w:cstheme="minorHAnsi"/>
                <w:i/>
                <w:sz w:val="20"/>
              </w:rPr>
              <w:t>e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vh</w:t>
            </w:r>
            <w:r w:rsidR="008B781B">
              <w:rPr>
                <w:rFonts w:cstheme="minorHAnsi"/>
                <w:i/>
                <w:sz w:val="20"/>
              </w:rPr>
              <w:t>odn</w:t>
            </w:r>
            <w:r>
              <w:rPr>
                <w:rFonts w:cstheme="minorHAnsi"/>
                <w:i/>
                <w:sz w:val="20"/>
              </w:rPr>
              <w:t>ost</w:t>
            </w:r>
            <w:r w:rsidR="008B781B">
              <w:rPr>
                <w:rFonts w:cstheme="minorHAnsi"/>
                <w:i/>
                <w:sz w:val="20"/>
              </w:rPr>
              <w:t xml:space="preserve"> zvolených domácích a zahraničních zdroj</w:t>
            </w:r>
            <w:r>
              <w:rPr>
                <w:rFonts w:cstheme="minorHAnsi"/>
                <w:i/>
                <w:sz w:val="20"/>
              </w:rPr>
              <w:t xml:space="preserve">ů; způsob citování </w:t>
            </w:r>
            <w:r w:rsidR="008B781B">
              <w:rPr>
                <w:rFonts w:cstheme="minorHAnsi"/>
                <w:i/>
                <w:sz w:val="20"/>
              </w:rPr>
              <w:t>zdroj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1DD9C3" w14:textId="48F97E73" w:rsidR="000E094A" w:rsidRPr="000E094A" w:rsidRDefault="007C382D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Teoretická část je zpracována </w:t>
            </w:r>
            <w:r w:rsidR="003E72E9">
              <w:rPr>
                <w:rFonts w:cstheme="minorHAnsi"/>
              </w:rPr>
              <w:t>kvalitně</w:t>
            </w:r>
            <w:r>
              <w:rPr>
                <w:rFonts w:cstheme="minorHAnsi"/>
              </w:rPr>
              <w:t xml:space="preserve">, </w:t>
            </w:r>
            <w:r w:rsidR="003E72E9">
              <w:rPr>
                <w:rFonts w:cstheme="minorHAnsi"/>
              </w:rPr>
              <w:t xml:space="preserve">je využita řada domácích i zahraničních zdrojů, </w:t>
            </w:r>
            <w:r>
              <w:rPr>
                <w:rFonts w:cstheme="minorHAnsi"/>
              </w:rPr>
              <w:t>způsob citování zdrojů je v pořádku.</w:t>
            </w:r>
          </w:p>
          <w:p w14:paraId="25A3FE0D" w14:textId="77777777" w:rsidR="00987B93" w:rsidRDefault="00987B9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7B4DB19A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6CE624E3" w:rsidR="000E094A" w:rsidRDefault="003E72E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31198978" w:rsid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 xml:space="preserve">využití poznatků z teorie, </w:t>
            </w:r>
            <w:r>
              <w:rPr>
                <w:rFonts w:cstheme="minorHAnsi"/>
                <w:i/>
                <w:sz w:val="20"/>
              </w:rPr>
              <w:t xml:space="preserve">jejich vhodnost </w:t>
            </w:r>
            <w:r w:rsidR="008B781B">
              <w:rPr>
                <w:rFonts w:cstheme="minorHAnsi"/>
                <w:i/>
                <w:sz w:val="20"/>
              </w:rPr>
              <w:t>aplik</w:t>
            </w:r>
            <w:r>
              <w:rPr>
                <w:rFonts w:cstheme="minorHAnsi"/>
                <w:i/>
                <w:sz w:val="20"/>
              </w:rPr>
              <w:t>a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ý popis </w:t>
            </w:r>
            <w:r w:rsidR="008B781B">
              <w:rPr>
                <w:rFonts w:cstheme="minorHAnsi"/>
                <w:i/>
                <w:sz w:val="20"/>
              </w:rPr>
              <w:t>postup</w:t>
            </w:r>
            <w:r>
              <w:rPr>
                <w:rFonts w:cstheme="minorHAnsi"/>
                <w:i/>
                <w:sz w:val="20"/>
              </w:rPr>
              <w:t>u</w:t>
            </w:r>
            <w:r w:rsidR="008B781B">
              <w:rPr>
                <w:rFonts w:cstheme="minorHAnsi"/>
                <w:i/>
                <w:sz w:val="20"/>
              </w:rPr>
              <w:t xml:space="preserve"> aplikace metod práce</w:t>
            </w:r>
            <w:r>
              <w:rPr>
                <w:rFonts w:cstheme="minorHAnsi"/>
                <w:i/>
                <w:sz w:val="20"/>
              </w:rPr>
              <w:t xml:space="preserve">; </w:t>
            </w:r>
            <w:r w:rsidR="008B781B">
              <w:rPr>
                <w:rFonts w:cstheme="minorHAnsi"/>
                <w:i/>
                <w:sz w:val="20"/>
              </w:rPr>
              <w:t>souhrnné zhodnocení současného stavu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ou podloženost </w:t>
            </w:r>
            <w:r w:rsidR="008B781B">
              <w:rPr>
                <w:rFonts w:cstheme="minorHAnsi"/>
                <w:i/>
                <w:sz w:val="20"/>
              </w:rPr>
              <w:t>závěr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CA46D33" w14:textId="4E4C7DAD" w:rsidR="000E094A" w:rsidRDefault="003E72E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nalýza hospodaření vybrané obce je zpracována velmi kvalitně, autorka navazuje na poznatky z teore</w:t>
            </w:r>
            <w:r w:rsidR="007C382D">
              <w:rPr>
                <w:rFonts w:cstheme="minorHAnsi"/>
              </w:rPr>
              <w:t xml:space="preserve">tické části, analýza má logickou posloupnost a její závěry poskytují vhodné východisko pro zpracování vlastního návrhu. </w:t>
            </w:r>
          </w:p>
          <w:p w14:paraId="16F79C3B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4314D9D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E624EA7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CC5272">
              <w:rPr>
                <w:rFonts w:cstheme="minorHAnsi"/>
                <w:b/>
              </w:rPr>
              <w:t>projektová</w:t>
            </w:r>
            <w:r w:rsidR="008E2072" w:rsidRPr="00CC5272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0374A39F" w:rsidR="000E094A" w:rsidRDefault="00CD4AE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2479D17" w:rsidR="004D378C" w:rsidRPr="008B781B" w:rsidRDefault="008E6C95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návaznost řešící části práce na teorii a na výsledky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dložen</w:t>
            </w:r>
            <w:r>
              <w:rPr>
                <w:rFonts w:cstheme="minorHAnsi"/>
                <w:i/>
                <w:sz w:val="20"/>
              </w:rPr>
              <w:t xml:space="preserve">ost návrhů </w:t>
            </w:r>
            <w:r w:rsidR="00CC5272">
              <w:rPr>
                <w:rFonts w:cstheme="minorHAnsi"/>
                <w:i/>
                <w:sz w:val="20"/>
              </w:rPr>
              <w:t>odpovídajícími</w:t>
            </w:r>
            <w:r w:rsidR="004D378C">
              <w:rPr>
                <w:rFonts w:cstheme="minorHAnsi"/>
                <w:i/>
                <w:sz w:val="20"/>
              </w:rPr>
              <w:t xml:space="preserve"> argumenty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splnění</w:t>
            </w:r>
            <w:r w:rsidR="004D378C">
              <w:rPr>
                <w:rFonts w:cstheme="minorHAnsi"/>
                <w:i/>
                <w:sz w:val="20"/>
              </w:rPr>
              <w:t xml:space="preserve"> stanoven</w:t>
            </w:r>
            <w:r>
              <w:rPr>
                <w:rFonts w:cstheme="minorHAnsi"/>
                <w:i/>
                <w:sz w:val="20"/>
              </w:rPr>
              <w:t>ých</w:t>
            </w:r>
            <w:r w:rsidR="004D378C">
              <w:rPr>
                <w:rFonts w:cstheme="minorHAnsi"/>
                <w:i/>
                <w:sz w:val="20"/>
              </w:rPr>
              <w:t xml:space="preserve"> cí</w:t>
            </w:r>
            <w:r>
              <w:rPr>
                <w:rFonts w:cstheme="minorHAnsi"/>
                <w:i/>
                <w:sz w:val="20"/>
              </w:rPr>
              <w:t>lů</w:t>
            </w:r>
            <w:r w:rsidR="004D378C">
              <w:rPr>
                <w:rFonts w:cstheme="minorHAnsi"/>
                <w:i/>
                <w:sz w:val="20"/>
              </w:rPr>
              <w:t>.</w:t>
            </w:r>
            <w:r w:rsidR="00CC5272">
              <w:rPr>
                <w:rFonts w:cstheme="minorHAnsi"/>
                <w:i/>
                <w:sz w:val="20"/>
              </w:rPr>
              <w:t xml:space="preserve"> U DP s výzkumným zaměřením je nutno zaměřit se na diskuzi výsledků a jejich zhodnocení. 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D772F1B" w14:textId="66907AFC" w:rsidR="00F014AE" w:rsidRDefault="00F014AE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utorka si musela poradit s omezeními vyplývajícími ze situace, že projekt, jejž chce obec realizovat, </w:t>
            </w:r>
            <w:r w:rsidR="003E72E9">
              <w:rPr>
                <w:rFonts w:cstheme="minorHAnsi"/>
              </w:rPr>
              <w:t xml:space="preserve">není aktuálně nijak rozpracován a je pouze ve stádiu řešení využití. Autorka proto přichází s vlastním návrhem využití a je vhodné, že jej konzultovala s vedením obce. Následující modelování různých zdrojů financování projektu je proto přizpůsobeno aktuální situaci, výstup práce lze však </w:t>
            </w:r>
            <w:r w:rsidR="00050355">
              <w:rPr>
                <w:rFonts w:cstheme="minorHAnsi"/>
              </w:rPr>
              <w:t xml:space="preserve">dobře </w:t>
            </w:r>
            <w:r w:rsidR="003E72E9">
              <w:rPr>
                <w:rFonts w:cstheme="minorHAnsi"/>
              </w:rPr>
              <w:t xml:space="preserve">použít jako </w:t>
            </w:r>
            <w:r w:rsidR="00CD4AEE">
              <w:rPr>
                <w:rFonts w:cstheme="minorHAnsi"/>
              </w:rPr>
              <w:t>podklad pro rozhodování v uvedené obci, kdy si obec může jednotlivé parametry upravit podle aktuálního stavu. Lze ocenit velmi kvalitní návaznost projektu na analytickou část.</w:t>
            </w:r>
          </w:p>
          <w:p w14:paraId="2EB401D9" w14:textId="77777777" w:rsidR="00F014AE" w:rsidRDefault="00F014AE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2495112E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55978194" w:rsidR="000E094A" w:rsidRDefault="00CD4AE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358E708C" w:rsidR="004D378C" w:rsidRPr="008B781B" w:rsidRDefault="008E6C95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logickou provázanost textu prá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uži</w:t>
            </w:r>
            <w:r>
              <w:rPr>
                <w:rFonts w:cstheme="minorHAnsi"/>
                <w:i/>
                <w:sz w:val="20"/>
              </w:rPr>
              <w:t>tí</w:t>
            </w:r>
            <w:r w:rsidR="004D378C">
              <w:rPr>
                <w:rFonts w:cstheme="minorHAnsi"/>
                <w:i/>
                <w:sz w:val="20"/>
              </w:rPr>
              <w:t xml:space="preserve"> správn</w:t>
            </w:r>
            <w:r>
              <w:rPr>
                <w:rFonts w:cstheme="minorHAnsi"/>
                <w:i/>
                <w:sz w:val="20"/>
              </w:rPr>
              <w:t>é</w:t>
            </w:r>
            <w:r w:rsidR="004D378C">
              <w:rPr>
                <w:rFonts w:cstheme="minorHAnsi"/>
                <w:i/>
                <w:sz w:val="20"/>
              </w:rPr>
              <w:t xml:space="preserve"> terminologi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použití předepsané normy citování zdrojů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o</w:t>
            </w:r>
            <w:r w:rsidR="004D378C">
              <w:rPr>
                <w:rFonts w:cstheme="minorHAnsi"/>
                <w:i/>
                <w:sz w:val="20"/>
              </w:rPr>
              <w:t xml:space="preserve">dpovídající jazykovou a grafickou úroveň. 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ABEF3B" w14:textId="683D1000" w:rsidR="000E094A" w:rsidRDefault="007C382D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Formální úroveň práce je v pořádku, </w:t>
            </w:r>
            <w:r w:rsidR="00CD4AEE">
              <w:rPr>
                <w:rFonts w:cstheme="minorHAnsi"/>
              </w:rPr>
              <w:t>ocenit lze</w:t>
            </w:r>
            <w:r w:rsidR="000F0064">
              <w:rPr>
                <w:rFonts w:cstheme="minorHAnsi"/>
              </w:rPr>
              <w:t xml:space="preserve"> </w:t>
            </w:r>
            <w:r w:rsidR="00471020">
              <w:rPr>
                <w:rFonts w:cstheme="minorHAnsi"/>
              </w:rPr>
              <w:t xml:space="preserve">významnou </w:t>
            </w:r>
            <w:r w:rsidR="00CD4AEE">
              <w:rPr>
                <w:rFonts w:cstheme="minorHAnsi"/>
              </w:rPr>
              <w:t>stylistickou zdatnost autorky, logické a přehledné členění textu. Z</w:t>
            </w:r>
            <w:r>
              <w:rPr>
                <w:rFonts w:cstheme="minorHAnsi"/>
              </w:rPr>
              <w:t>droje jsou citovány adekvátně</w:t>
            </w:r>
            <w:r w:rsidR="0049307F">
              <w:rPr>
                <w:rFonts w:cstheme="minorHAnsi"/>
              </w:rPr>
              <w:t>.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A3CEE6E" w:rsidR="009C7318" w:rsidRDefault="00CC5272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4B622459" w:rsidR="009C7318" w:rsidRDefault="0049307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386EEB" w:rsidRPr="000E094A" w14:paraId="3CF7BF02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8D680C2" w14:textId="3BE094A4" w:rsidR="00386EEB" w:rsidRDefault="0049307F" w:rsidP="00CC527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utorka se zabývala praktickým tématem</w:t>
            </w:r>
            <w:r w:rsidR="00F014AE">
              <w:rPr>
                <w:rFonts w:cstheme="minorHAnsi"/>
              </w:rPr>
              <w:t xml:space="preserve"> návrhu financování konkrétního projektu ve vybrané obci</w:t>
            </w:r>
            <w:r w:rsidR="00CD4AEE">
              <w:rPr>
                <w:rFonts w:cstheme="minorHAnsi"/>
              </w:rPr>
              <w:t>. Práce je zpracována kvalitně, v projektu sice autorka pracuje s omezenými vstupními informacemi, které vyplývají z nízké míry rozpracovanosti projektu na úrovni obce, což se odráží na návrhu</w:t>
            </w:r>
            <w:r w:rsidR="000F0064">
              <w:rPr>
                <w:rFonts w:cstheme="minorHAnsi"/>
              </w:rPr>
              <w:t>, n</w:t>
            </w:r>
            <w:r w:rsidR="00CD4AEE">
              <w:rPr>
                <w:rFonts w:cstheme="minorHAnsi"/>
              </w:rPr>
              <w:t>icméně při namodelování parametrů se autorce daří představit možnosti, jak daný projekt financovat</w:t>
            </w:r>
            <w:r w:rsidR="000F0064">
              <w:rPr>
                <w:rFonts w:cstheme="minorHAnsi"/>
              </w:rPr>
              <w:t xml:space="preserve"> a</w:t>
            </w:r>
            <w:r w:rsidR="00471020">
              <w:rPr>
                <w:rFonts w:cstheme="minorHAnsi"/>
              </w:rPr>
              <w:t xml:space="preserve"> jaký je</w:t>
            </w:r>
            <w:r w:rsidR="000F0064">
              <w:rPr>
                <w:rFonts w:cstheme="minorHAnsi"/>
              </w:rPr>
              <w:t xml:space="preserve"> jejich dopad do hospodaření obce</w:t>
            </w:r>
            <w:r w:rsidR="00CD4AEE">
              <w:rPr>
                <w:rFonts w:cstheme="minorHAnsi"/>
              </w:rPr>
              <w:t>. Projekt je využitelný v praxi</w:t>
            </w:r>
            <w:r>
              <w:rPr>
                <w:rFonts w:cstheme="minorHAnsi"/>
              </w:rPr>
              <w:t>.</w:t>
            </w:r>
            <w:r w:rsidR="00CD4AEE">
              <w:rPr>
                <w:rFonts w:cstheme="minorHAnsi"/>
              </w:rPr>
              <w:t xml:space="preserve"> </w:t>
            </w:r>
            <w:r w:rsidR="000F0064">
              <w:rPr>
                <w:rFonts w:cstheme="minorHAnsi"/>
              </w:rPr>
              <w:t xml:space="preserve">Práci významně prospěla </w:t>
            </w:r>
            <w:r w:rsidR="00471020">
              <w:rPr>
                <w:rFonts w:cstheme="minorHAnsi"/>
              </w:rPr>
              <w:t>výborná</w:t>
            </w:r>
            <w:r w:rsidR="000F0064">
              <w:rPr>
                <w:rFonts w:cstheme="minorHAnsi"/>
              </w:rPr>
              <w:t xml:space="preserve"> analytická práce</w:t>
            </w:r>
            <w:r w:rsidR="00CD4AEE">
              <w:rPr>
                <w:rFonts w:cstheme="minorHAnsi"/>
              </w:rPr>
              <w:t xml:space="preserve"> autorky.</w:t>
            </w:r>
          </w:p>
          <w:p w14:paraId="3AF75153" w14:textId="1831C81B" w:rsidR="000C7479" w:rsidRPr="000E094A" w:rsidRDefault="000C7479" w:rsidP="00CC527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C15DC76" w14:textId="0BD5EE0A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44938A25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CC5272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CC5272">
        <w:rPr>
          <w:rFonts w:cstheme="minorHAnsi"/>
          <w:b/>
        </w:rPr>
        <w:t>:</w:t>
      </w:r>
    </w:p>
    <w:p w14:paraId="3128B4D1" w14:textId="2D7E935C" w:rsidR="0085398A" w:rsidRDefault="000C7479" w:rsidP="00A40E93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Představila jste již závěry své práce zástupcům ob</w:t>
      </w:r>
      <w:bookmarkStart w:id="0" w:name="_GoBack"/>
      <w:bookmarkEnd w:id="0"/>
      <w:r>
        <w:rPr>
          <w:rFonts w:cstheme="minorHAnsi"/>
        </w:rPr>
        <w:t>ce</w:t>
      </w:r>
      <w:r w:rsidR="0049307F">
        <w:rPr>
          <w:rFonts w:cstheme="minorHAnsi"/>
        </w:rPr>
        <w:t>?</w:t>
      </w:r>
      <w:r>
        <w:rPr>
          <w:rFonts w:cstheme="minorHAnsi"/>
        </w:rPr>
        <w:t xml:space="preserve"> Pokud ano, mají zájem o její využití v praxi?</w:t>
      </w:r>
    </w:p>
    <w:p w14:paraId="645ECE23" w14:textId="50C0B3B0" w:rsidR="0049307F" w:rsidRPr="0049307F" w:rsidRDefault="0049307F" w:rsidP="0049307F">
      <w:pPr>
        <w:pStyle w:val="Odstavecseseznamem"/>
        <w:spacing w:after="120" w:line="240" w:lineRule="auto"/>
        <w:ind w:left="714"/>
        <w:contextualSpacing w:val="0"/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6E85D14E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49307F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49307F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1C898079" w:rsidR="009C7318" w:rsidRDefault="00144F5B" w:rsidP="00DC7D52">
      <w:pPr>
        <w:spacing w:after="120" w:line="240" w:lineRule="auto"/>
        <w:jc w:val="both"/>
        <w:rPr>
          <w:rFonts w:cstheme="minorHAnsi"/>
        </w:rPr>
      </w:pPr>
      <w:r>
        <w:rPr>
          <w:rFonts w:cstheme="minorHAnsi"/>
        </w:rPr>
        <w:t>D</w:t>
      </w:r>
      <w:r w:rsidR="009C7318" w:rsidRPr="009C7318">
        <w:rPr>
          <w:rFonts w:cstheme="minorHAnsi"/>
        </w:rPr>
        <w:t>P byla podrobena kontrole ke zjištění původnosti práce v IS STAG. Na základě výsledků této kontroly bylo zjištěno, že práce</w:t>
      </w:r>
      <w:r w:rsidR="009C7318"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49307F">
            <w:rPr>
              <w:rFonts w:cstheme="minorHAnsi"/>
              <w:b/>
            </w:rPr>
            <w:t>není</w:t>
          </w:r>
        </w:sdtContent>
      </w:sdt>
      <w:r w:rsidR="009C7318"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73A70239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2-05-12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0C7479">
            <w:rPr>
              <w:rFonts w:cstheme="minorHAnsi"/>
            </w:rPr>
            <w:t>12.05.2022</w:t>
          </w:r>
        </w:sdtContent>
      </w:sdt>
      <w:r w:rsidR="0085398A">
        <w:rPr>
          <w:rFonts w:cstheme="minorHAnsi"/>
        </w:rPr>
        <w:tab/>
      </w:r>
    </w:p>
    <w:p w14:paraId="73443A4F" w14:textId="69F1C2B5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vedoucího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NbM0MjYxMTAwMTdQ0lEKTi0uzszPAykwqgUAqDtZFCwAAAA="/>
  </w:docVars>
  <w:rsids>
    <w:rsidRoot w:val="00BA16DD"/>
    <w:rsid w:val="00050355"/>
    <w:rsid w:val="000705D4"/>
    <w:rsid w:val="000C0458"/>
    <w:rsid w:val="000C7479"/>
    <w:rsid w:val="000E094A"/>
    <w:rsid w:val="000F0064"/>
    <w:rsid w:val="00144F5B"/>
    <w:rsid w:val="001A3F0F"/>
    <w:rsid w:val="0024258E"/>
    <w:rsid w:val="0029651C"/>
    <w:rsid w:val="00366C75"/>
    <w:rsid w:val="00386EEB"/>
    <w:rsid w:val="003A2041"/>
    <w:rsid w:val="003E72E9"/>
    <w:rsid w:val="00471020"/>
    <w:rsid w:val="0049307F"/>
    <w:rsid w:val="004D378C"/>
    <w:rsid w:val="005C4ACA"/>
    <w:rsid w:val="0067082B"/>
    <w:rsid w:val="00694399"/>
    <w:rsid w:val="006C4198"/>
    <w:rsid w:val="0073639B"/>
    <w:rsid w:val="007553A6"/>
    <w:rsid w:val="007C382D"/>
    <w:rsid w:val="0085398A"/>
    <w:rsid w:val="008B781B"/>
    <w:rsid w:val="008E2072"/>
    <w:rsid w:val="008E6C95"/>
    <w:rsid w:val="00974EA2"/>
    <w:rsid w:val="0097798F"/>
    <w:rsid w:val="00987B93"/>
    <w:rsid w:val="009C322A"/>
    <w:rsid w:val="009C7318"/>
    <w:rsid w:val="00A40E93"/>
    <w:rsid w:val="00A7527E"/>
    <w:rsid w:val="00B14451"/>
    <w:rsid w:val="00B31752"/>
    <w:rsid w:val="00BA16DD"/>
    <w:rsid w:val="00C02883"/>
    <w:rsid w:val="00C80EE2"/>
    <w:rsid w:val="00CA34A9"/>
    <w:rsid w:val="00CC5272"/>
    <w:rsid w:val="00CD12C3"/>
    <w:rsid w:val="00CD4AEE"/>
    <w:rsid w:val="00D83F75"/>
    <w:rsid w:val="00DC7D52"/>
    <w:rsid w:val="00E22423"/>
    <w:rsid w:val="00E63C53"/>
    <w:rsid w:val="00E72A1C"/>
    <w:rsid w:val="00EE3175"/>
    <w:rsid w:val="00EF1720"/>
    <w:rsid w:val="00F014AE"/>
    <w:rsid w:val="00FB1B4C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5E083B" w:rsidP="005E083B">
          <w:pPr>
            <w:pStyle w:val="EC79FD13639B45E3B4BA530D9B8819BD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4" ma:contentTypeDescription="Vytvoří nový dokument" ma:contentTypeScope="" ma:versionID="4e0c02fbf129dafd608a5bf7e4ae1d0d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d203802f422fa650121cd1db49392547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Hodnota hash upozornění na sdílení" ma:hidden="true" ma:internalName="SharingHintHash" ma:readOnly="true">
      <xsd:simpleType>
        <xsd:restriction base="dms:Text"/>
      </xsd:simpleType>
    </xsd:element>
    <xsd:element name="SharedWithDetails" ma:index="10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schemas.microsoft.com/office/2006/documentManagement/types"/>
    <ds:schemaRef ds:uri="c8a432d0-6a18-4b4e-b941-c41239099df8"/>
    <ds:schemaRef ds:uri="1d15c0d2-593a-4097-9533-3285f80f41a1"/>
    <ds:schemaRef ds:uri="http://www.w3.org/XML/1998/namespace"/>
    <ds:schemaRef ds:uri="http://schemas.microsoft.com/office/2006/metadata/properties"/>
    <ds:schemaRef ds:uri="http://purl.org/dc/terms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5B1A78-07B9-4985-A4D9-557BCF1DE8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614</Words>
  <Characters>3626</Characters>
  <Application>Microsoft Office Word</Application>
  <DocSecurity>0</DocSecurity>
  <Lines>30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Eliška Kozubíková</cp:lastModifiedBy>
  <cp:revision>6</cp:revision>
  <cp:lastPrinted>2022-03-14T11:55:00Z</cp:lastPrinted>
  <dcterms:created xsi:type="dcterms:W3CDTF">2022-05-12T09:04:00Z</dcterms:created>
  <dcterms:modified xsi:type="dcterms:W3CDTF">2022-05-12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